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6795" w:rsidRPr="002A099D" w:rsidRDefault="00036795" w:rsidP="002A099D">
      <w:pPr>
        <w:jc w:val="center"/>
        <w:rPr>
          <w:b/>
          <w:sz w:val="32"/>
          <w:szCs w:val="32"/>
        </w:rPr>
      </w:pPr>
      <w:r w:rsidRPr="002A099D">
        <w:rPr>
          <w:b/>
          <w:sz w:val="32"/>
          <w:szCs w:val="32"/>
        </w:rPr>
        <w:t>Day of Event Volunteer Registration Form</w:t>
      </w:r>
    </w:p>
    <w:p w:rsidR="00036795" w:rsidRDefault="00036795" w:rsidP="00036795">
      <w:r>
        <w:t xml:space="preserve">Thanks for your interest in volunteering for the </w:t>
      </w:r>
      <w:r w:rsidRPr="002A099D">
        <w:rPr>
          <w:b/>
        </w:rPr>
        <w:t>Tulsa Cattle Baron's Ball</w:t>
      </w:r>
      <w:r w:rsidR="00AF5635">
        <w:t xml:space="preserve"> on September 24</w:t>
      </w:r>
      <w:bookmarkStart w:id="0" w:name="_GoBack"/>
      <w:bookmarkEnd w:id="0"/>
      <w:r>
        <w:t xml:space="preserve">th! Please complete this form and return it to Kristen Flores at kristen.flores@cancer.org or by fax at 918.743.9655. </w:t>
      </w:r>
      <w:r w:rsidR="00FA4F5B">
        <w:t xml:space="preserve">For questions please call Camille Stottlemyre at 918-984-5236 or </w:t>
      </w:r>
      <w:hyperlink r:id="rId6" w:history="1">
        <w:r w:rsidR="00FA4F5B" w:rsidRPr="003E2287">
          <w:rPr>
            <w:rStyle w:val="Hyperlink"/>
          </w:rPr>
          <w:t>Camille@MullinsTeam.com</w:t>
        </w:r>
      </w:hyperlink>
      <w:r w:rsidR="00FA4F5B">
        <w:t xml:space="preserve">. </w:t>
      </w:r>
    </w:p>
    <w:p w:rsidR="002A099D" w:rsidRDefault="00036795" w:rsidP="00036795">
      <w:r>
        <w:t>Name</w:t>
      </w:r>
      <w:r w:rsidR="0091769F">
        <w:t xml:space="preserve">: </w:t>
      </w:r>
      <w:r>
        <w:t xml:space="preserve">  </w:t>
      </w:r>
    </w:p>
    <w:p w:rsidR="002A099D" w:rsidRDefault="00036795" w:rsidP="00036795">
      <w:r>
        <w:t xml:space="preserve">Mailing Address:  </w:t>
      </w:r>
    </w:p>
    <w:p w:rsidR="002A099D" w:rsidRDefault="00036795" w:rsidP="00036795">
      <w:r>
        <w:t xml:space="preserve">City:   </w:t>
      </w:r>
      <w:r w:rsidR="00467B9F">
        <w:tab/>
      </w:r>
      <w:r w:rsidR="00467B9F">
        <w:tab/>
      </w:r>
      <w:r w:rsidR="00467B9F">
        <w:tab/>
      </w:r>
      <w:r w:rsidR="00467B9F">
        <w:tab/>
      </w:r>
      <w:r w:rsidR="00467B9F">
        <w:tab/>
      </w:r>
      <w:r>
        <w:t xml:space="preserve">State:  </w:t>
      </w:r>
      <w:r w:rsidR="00467B9F">
        <w:tab/>
      </w:r>
      <w:r w:rsidR="00467B9F">
        <w:tab/>
      </w:r>
      <w:r w:rsidR="00467B9F">
        <w:tab/>
      </w:r>
      <w:r>
        <w:t xml:space="preserve">Zip:   </w:t>
      </w:r>
    </w:p>
    <w:p w:rsidR="0091769F" w:rsidRDefault="00036795" w:rsidP="00036795">
      <w:r>
        <w:t xml:space="preserve">Email Address:  </w:t>
      </w:r>
    </w:p>
    <w:p w:rsidR="002A099D" w:rsidRDefault="00036795" w:rsidP="00036795">
      <w:r>
        <w:t xml:space="preserve">Primary Phone #:  </w:t>
      </w:r>
    </w:p>
    <w:p w:rsidR="002A099D" w:rsidRDefault="0091769F" w:rsidP="00036795">
      <w:pPr>
        <w:rPr>
          <w:rFonts w:ascii="Calibri" w:hAnsi="Calibri" w:cs="Calibri"/>
        </w:rPr>
      </w:pPr>
      <w:r>
        <w:t>T-Shirt</w:t>
      </w:r>
      <w:r w:rsidR="00036795">
        <w:t xml:space="preserve"> Size:</w:t>
      </w:r>
      <w:r w:rsidR="00467B9F">
        <w:tab/>
      </w:r>
      <w:r w:rsidR="00036795">
        <w:t xml:space="preserve"> </w:t>
      </w:r>
      <w:r w:rsidR="00036795">
        <w:rPr>
          <w:rFonts w:ascii="MS Gothic" w:eastAsia="MS Gothic" w:hAnsi="MS Gothic" w:cs="MS Gothic" w:hint="eastAsia"/>
        </w:rPr>
        <w:t>❑</w:t>
      </w:r>
      <w:r w:rsidR="00036795">
        <w:rPr>
          <w:rFonts w:ascii="Calibri" w:hAnsi="Calibri" w:cs="Calibri"/>
        </w:rPr>
        <w:t xml:space="preserve"> Small </w:t>
      </w:r>
      <w:r w:rsidR="00467B9F">
        <w:rPr>
          <w:rFonts w:ascii="Calibri" w:hAnsi="Calibri" w:cs="Calibri"/>
        </w:rPr>
        <w:tab/>
      </w:r>
      <w:r w:rsidR="00036795">
        <w:rPr>
          <w:rFonts w:ascii="MS Gothic" w:eastAsia="MS Gothic" w:hAnsi="MS Gothic" w:cs="MS Gothic" w:hint="eastAsia"/>
        </w:rPr>
        <w:t>❑</w:t>
      </w:r>
      <w:r w:rsidR="00036795">
        <w:rPr>
          <w:rFonts w:ascii="Calibri" w:hAnsi="Calibri" w:cs="Calibri"/>
        </w:rPr>
        <w:t xml:space="preserve">Medium </w:t>
      </w:r>
      <w:r w:rsidR="00467B9F">
        <w:rPr>
          <w:rFonts w:ascii="Calibri" w:hAnsi="Calibri" w:cs="Calibri"/>
        </w:rPr>
        <w:tab/>
      </w:r>
      <w:r w:rsidR="00036795">
        <w:rPr>
          <w:rFonts w:ascii="MS Gothic" w:eastAsia="MS Gothic" w:hAnsi="MS Gothic" w:cs="MS Gothic" w:hint="eastAsia"/>
        </w:rPr>
        <w:t>❑</w:t>
      </w:r>
      <w:r w:rsidR="00036795">
        <w:rPr>
          <w:rFonts w:ascii="Calibri" w:hAnsi="Calibri" w:cs="Calibri"/>
        </w:rPr>
        <w:t xml:space="preserve">Large </w:t>
      </w:r>
      <w:r w:rsidR="00467B9F">
        <w:rPr>
          <w:rFonts w:ascii="Calibri" w:hAnsi="Calibri" w:cs="Calibri"/>
        </w:rPr>
        <w:tab/>
      </w:r>
      <w:r w:rsidR="00036795">
        <w:rPr>
          <w:rFonts w:ascii="MS Gothic" w:eastAsia="MS Gothic" w:hAnsi="MS Gothic" w:cs="MS Gothic" w:hint="eastAsia"/>
        </w:rPr>
        <w:t>❑</w:t>
      </w:r>
      <w:r w:rsidR="00036795">
        <w:rPr>
          <w:rFonts w:ascii="Calibri" w:hAnsi="Calibri" w:cs="Calibri"/>
        </w:rPr>
        <w:t xml:space="preserve">X-Large </w:t>
      </w:r>
      <w:r w:rsidR="00467B9F">
        <w:rPr>
          <w:rFonts w:ascii="Calibri" w:hAnsi="Calibri" w:cs="Calibri"/>
        </w:rPr>
        <w:tab/>
      </w:r>
      <w:r w:rsidR="00036795">
        <w:rPr>
          <w:rFonts w:ascii="MS Gothic" w:eastAsia="MS Gothic" w:hAnsi="MS Gothic" w:cs="MS Gothic" w:hint="eastAsia"/>
        </w:rPr>
        <w:t>❑</w:t>
      </w:r>
      <w:r w:rsidR="000333E1">
        <w:rPr>
          <w:rFonts w:ascii="Calibri" w:hAnsi="Calibri" w:cs="Calibri"/>
        </w:rPr>
        <w:t xml:space="preserve">2XL          </w:t>
      </w:r>
      <w:r w:rsidR="000333E1">
        <w:rPr>
          <w:rFonts w:ascii="MS Gothic" w:eastAsia="MS Gothic" w:hAnsi="MS Gothic" w:cs="MS Gothic" w:hint="eastAsia"/>
        </w:rPr>
        <w:t>❑</w:t>
      </w:r>
      <w:r w:rsidR="000333E1">
        <w:rPr>
          <w:rFonts w:ascii="Calibri" w:hAnsi="Calibri" w:cs="Calibri"/>
        </w:rPr>
        <w:t>3XL</w:t>
      </w:r>
    </w:p>
    <w:p w:rsidR="00DD4F7B" w:rsidRPr="00DD4F7B" w:rsidRDefault="00DD4F7B" w:rsidP="00036795">
      <w:pPr>
        <w:rPr>
          <w:rFonts w:ascii="Calibri" w:hAnsi="Calibri" w:cs="Calibri"/>
          <w:b/>
        </w:rPr>
      </w:pPr>
      <w:r w:rsidRPr="00DD4F7B">
        <w:rPr>
          <w:rFonts w:ascii="Calibri" w:hAnsi="Calibri" w:cs="Calibri"/>
          <w:b/>
        </w:rPr>
        <w:t xml:space="preserve">Please indicate </w:t>
      </w:r>
      <w:r w:rsidR="00036795" w:rsidRPr="00DD4F7B">
        <w:rPr>
          <w:rFonts w:ascii="Calibri" w:hAnsi="Calibri" w:cs="Calibri"/>
          <w:b/>
        </w:rPr>
        <w:t xml:space="preserve">time periods are you available to volunteer on </w:t>
      </w:r>
      <w:r w:rsidRPr="00DD4F7B">
        <w:rPr>
          <w:rFonts w:ascii="Calibri" w:hAnsi="Calibri" w:cs="Calibri"/>
          <w:b/>
        </w:rPr>
        <w:t>the day of Cattle Baron's Ball:</w:t>
      </w:r>
    </w:p>
    <w:p w:rsidR="002A099D" w:rsidRDefault="00036795" w:rsidP="00036795">
      <w:pPr>
        <w:rPr>
          <w:rFonts w:ascii="Calibri" w:hAnsi="Calibri" w:cs="Calibri"/>
        </w:rPr>
      </w:pPr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Morning (8</w:t>
      </w:r>
      <w:r w:rsidR="00467B9F">
        <w:rPr>
          <w:rFonts w:ascii="Calibri" w:hAnsi="Calibri" w:cs="Calibri"/>
        </w:rPr>
        <w:t>:00</w:t>
      </w:r>
      <w:r>
        <w:rPr>
          <w:rFonts w:ascii="Calibri" w:hAnsi="Calibri" w:cs="Calibri"/>
        </w:rPr>
        <w:t xml:space="preserve"> AM — Noon) </w:t>
      </w:r>
    </w:p>
    <w:p w:rsidR="002A099D" w:rsidRDefault="00036795" w:rsidP="00036795"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Afternoon </w:t>
      </w:r>
      <w:r>
        <w:t>(Noon</w:t>
      </w:r>
      <w:r w:rsidR="00467B9F">
        <w:t xml:space="preserve"> </w:t>
      </w:r>
      <w:r w:rsidR="00467B9F">
        <w:rPr>
          <w:rFonts w:ascii="Calibri" w:hAnsi="Calibri" w:cs="Calibri"/>
        </w:rPr>
        <w:t xml:space="preserve">— </w:t>
      </w:r>
      <w:r>
        <w:t xml:space="preserve"> 5:00 PM) </w:t>
      </w:r>
    </w:p>
    <w:p w:rsidR="002A099D" w:rsidRDefault="00036795" w:rsidP="00036795">
      <w:pPr>
        <w:rPr>
          <w:rFonts w:ascii="Calibri" w:hAnsi="Calibri" w:cs="Calibri"/>
        </w:rPr>
      </w:pPr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Check </w:t>
      </w:r>
      <w:proofErr w:type="gramStart"/>
      <w:r>
        <w:rPr>
          <w:rFonts w:ascii="Calibri" w:hAnsi="Calibri" w:cs="Calibri"/>
        </w:rPr>
        <w:t>In</w:t>
      </w:r>
      <w:proofErr w:type="gramEnd"/>
      <w:r>
        <w:rPr>
          <w:rFonts w:ascii="Calibri" w:hAnsi="Calibri" w:cs="Calibri"/>
        </w:rPr>
        <w:t>/Check Out and Auction Committee (3</w:t>
      </w:r>
      <w:r w:rsidR="00467B9F">
        <w:rPr>
          <w:rFonts w:ascii="Calibri" w:hAnsi="Calibri" w:cs="Calibri"/>
        </w:rPr>
        <w:t>:00 PM</w:t>
      </w:r>
      <w:r>
        <w:rPr>
          <w:rFonts w:ascii="Calibri" w:hAnsi="Calibri" w:cs="Calibri"/>
        </w:rPr>
        <w:t xml:space="preserve"> — 11:00 PM) </w:t>
      </w:r>
    </w:p>
    <w:p w:rsidR="0091769F" w:rsidRPr="0091769F" w:rsidRDefault="00036795" w:rsidP="00036795">
      <w:pPr>
        <w:rPr>
          <w:rFonts w:ascii="MS Gothic" w:eastAsia="MS Gothic" w:hAnsi="MS Gothic" w:cs="MS Gothic"/>
        </w:rPr>
      </w:pPr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Evening (5:00 PM — 11:00 </w:t>
      </w:r>
      <w:proofErr w:type="gramStart"/>
      <w:r>
        <w:rPr>
          <w:rFonts w:ascii="Calibri" w:hAnsi="Calibri" w:cs="Calibri"/>
        </w:rPr>
        <w:t>PM)*</w:t>
      </w:r>
      <w:proofErr w:type="gramEnd"/>
      <w:r>
        <w:rPr>
          <w:rFonts w:ascii="Calibri" w:hAnsi="Calibri" w:cs="Calibri"/>
        </w:rPr>
        <w:t>*</w:t>
      </w:r>
    </w:p>
    <w:p w:rsidR="00036795" w:rsidRDefault="00036795" w:rsidP="00036795">
      <w:r>
        <w:rPr>
          <w:rFonts w:ascii="Calibri" w:hAnsi="Calibri" w:cs="Calibri"/>
        </w:rPr>
        <w:t xml:space="preserve"> </w:t>
      </w:r>
      <w:r w:rsidR="0091769F"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Late Night (11:00 PM —1 AM) </w:t>
      </w:r>
    </w:p>
    <w:p w:rsidR="002A099D" w:rsidRPr="00DD4F7B" w:rsidRDefault="00036795" w:rsidP="00036795">
      <w:pPr>
        <w:rPr>
          <w:b/>
        </w:rPr>
      </w:pPr>
      <w:r w:rsidRPr="00DD4F7B">
        <w:rPr>
          <w:b/>
        </w:rPr>
        <w:t>Please indicate how you would be interested in helping at Cattle Baron's Ball:</w:t>
      </w:r>
    </w:p>
    <w:p w:rsidR="00467B9F" w:rsidRPr="00467B9F" w:rsidRDefault="00036795" w:rsidP="00DD4F7B">
      <w:pPr>
        <w:rPr>
          <w:rFonts w:ascii="Calibri" w:hAnsi="Calibri" w:cs="Calibri"/>
        </w:rPr>
      </w:pPr>
      <w:r>
        <w:t xml:space="preserve"> </w:t>
      </w:r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Setting up for the event: helping decorate, hanging signage, set up check-in areas, etc. </w:t>
      </w:r>
      <w:r w:rsidR="005646A1">
        <w:rPr>
          <w:rFonts w:ascii="Calibri" w:hAnsi="Calibri" w:cs="Calibri"/>
        </w:rPr>
        <w:t xml:space="preserve">(Morning &amp; afternoon hours), </w:t>
      </w:r>
      <w:r>
        <w:rPr>
          <w:rFonts w:ascii="Calibri" w:hAnsi="Calibri" w:cs="Calibri"/>
        </w:rPr>
        <w:t>ID Auction set-up and i</w:t>
      </w:r>
      <w:r>
        <w:t xml:space="preserve">mplementation (Afternoon &amp; evening hours) </w:t>
      </w:r>
    </w:p>
    <w:p w:rsidR="002A099D" w:rsidRDefault="00036795" w:rsidP="00036795">
      <w:pPr>
        <w:rPr>
          <w:rFonts w:ascii="Calibri" w:hAnsi="Calibri" w:cs="Calibri"/>
        </w:rPr>
      </w:pPr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Greeting guests as they arrive; assisting</w:t>
      </w:r>
      <w:r w:rsidR="00DD4F7B">
        <w:rPr>
          <w:rFonts w:ascii="Calibri" w:hAnsi="Calibri" w:cs="Calibri"/>
        </w:rPr>
        <w:t xml:space="preserve"> with directions and entrance (E</w:t>
      </w:r>
      <w:r>
        <w:rPr>
          <w:rFonts w:ascii="Calibri" w:hAnsi="Calibri" w:cs="Calibri"/>
        </w:rPr>
        <w:t xml:space="preserve">vening hours) </w:t>
      </w:r>
    </w:p>
    <w:p w:rsidR="002A099D" w:rsidRDefault="00036795" w:rsidP="00036795">
      <w:pPr>
        <w:rPr>
          <w:rFonts w:ascii="Calibri" w:hAnsi="Calibri" w:cs="Calibri"/>
        </w:rPr>
      </w:pPr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Guest check-in/check-out (Check In/Check Out and Auction Committee) </w:t>
      </w:r>
    </w:p>
    <w:p w:rsidR="002A099D" w:rsidRDefault="00036795" w:rsidP="00036795">
      <w:r>
        <w:rPr>
          <w:rFonts w:ascii="MS Gothic" w:eastAsia="MS Gothic" w:hAnsi="MS Gothic" w:cs="MS Gothic" w:hint="eastAsia"/>
        </w:rPr>
        <w:t>❑</w:t>
      </w:r>
      <w:r w:rsidR="00DD4F7B">
        <w:rPr>
          <w:rFonts w:ascii="Calibri" w:hAnsi="Calibri" w:cs="Calibri"/>
        </w:rPr>
        <w:t xml:space="preserve"> Hospitality- A</w:t>
      </w:r>
      <w:r>
        <w:rPr>
          <w:rFonts w:ascii="Calibri" w:hAnsi="Calibri" w:cs="Calibri"/>
        </w:rPr>
        <w:t>ssisting guests to tables, helping with</w:t>
      </w:r>
      <w:r w:rsidR="00DD4F7B">
        <w:t xml:space="preserve"> table service (Evening &amp; L</w:t>
      </w:r>
      <w:r>
        <w:t xml:space="preserve">ate night hours) </w:t>
      </w:r>
    </w:p>
    <w:p w:rsidR="002A099D" w:rsidRDefault="00036795" w:rsidP="00036795">
      <w:pPr>
        <w:rPr>
          <w:rFonts w:ascii="Calibri" w:hAnsi="Calibri" w:cs="Calibri"/>
        </w:rPr>
      </w:pPr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Assisting with western games </w:t>
      </w:r>
      <w:r w:rsidR="00DD4F7B">
        <w:rPr>
          <w:rFonts w:ascii="Calibri" w:hAnsi="Calibri" w:cs="Calibri"/>
        </w:rPr>
        <w:t>&amp; onsite activities (Evening &amp; L</w:t>
      </w:r>
      <w:r>
        <w:rPr>
          <w:rFonts w:ascii="Calibri" w:hAnsi="Calibri" w:cs="Calibri"/>
        </w:rPr>
        <w:t xml:space="preserve">ate night hours; requires an outgoing personality) </w:t>
      </w:r>
    </w:p>
    <w:p w:rsidR="00DD4F7B" w:rsidRDefault="00036795" w:rsidP="00036795">
      <w:pPr>
        <w:rPr>
          <w:rFonts w:ascii="Calibri" w:hAnsi="Calibri" w:cs="Calibri"/>
        </w:rPr>
      </w:pPr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Assisting</w:t>
      </w:r>
      <w:r w:rsidR="00DD4F7B">
        <w:rPr>
          <w:rFonts w:ascii="Calibri" w:hAnsi="Calibri" w:cs="Calibri"/>
        </w:rPr>
        <w:t xml:space="preserve"> with the "Information" table (Evening &amp; L</w:t>
      </w:r>
      <w:r>
        <w:rPr>
          <w:rFonts w:ascii="Calibri" w:hAnsi="Calibri" w:cs="Calibri"/>
        </w:rPr>
        <w:t xml:space="preserve">ate night hours) </w:t>
      </w:r>
    </w:p>
    <w:p w:rsidR="00036795" w:rsidRDefault="00036795" w:rsidP="00036795">
      <w:r>
        <w:rPr>
          <w:rFonts w:ascii="MS Gothic" w:eastAsia="MS Gothic" w:hAnsi="MS Gothic" w:cs="MS Gothic" w:hint="eastAsia"/>
        </w:rPr>
        <w:t>❑</w:t>
      </w:r>
      <w:r>
        <w:rPr>
          <w:rFonts w:ascii="Calibri" w:hAnsi="Calibri" w:cs="Calibri"/>
        </w:rPr>
        <w:t xml:space="preserve"> Clean-up (Late night hours</w:t>
      </w:r>
      <w:r>
        <w:t xml:space="preserve">) </w:t>
      </w:r>
    </w:p>
    <w:p w:rsidR="009D7351" w:rsidRDefault="009D7351" w:rsidP="00036795">
      <w:r w:rsidRPr="009D7351">
        <w:t xml:space="preserve">**  During the “Evening” time slot, we’ll be assigning volunteers to several volunteer shifts between 5:00 PM and 11:00 PM.  </w:t>
      </w:r>
      <w:proofErr w:type="gramStart"/>
      <w:r w:rsidRPr="009D7351">
        <w:t>Typically</w:t>
      </w:r>
      <w:proofErr w:type="gramEnd"/>
      <w:r w:rsidRPr="009D7351">
        <w:t xml:space="preserve"> the shifts are 1 to 1.5 hours long, and we will provide volunteers with a break to enjoy the event for a bit.  Thanks!</w:t>
      </w:r>
    </w:p>
    <w:sectPr w:rsidR="009D7351" w:rsidSect="009D73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7B9F" w:rsidRDefault="00467B9F" w:rsidP="00467B9F">
      <w:pPr>
        <w:spacing w:after="0" w:line="240" w:lineRule="auto"/>
      </w:pPr>
      <w:r>
        <w:separator/>
      </w:r>
    </w:p>
  </w:endnote>
  <w:endnote w:type="continuationSeparator" w:id="0">
    <w:p w:rsidR="00467B9F" w:rsidRDefault="00467B9F" w:rsidP="00467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B9F" w:rsidRDefault="00467B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B9F" w:rsidRDefault="00467B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B9F" w:rsidRDefault="00467B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7B9F" w:rsidRDefault="00467B9F" w:rsidP="00467B9F">
      <w:pPr>
        <w:spacing w:after="0" w:line="240" w:lineRule="auto"/>
      </w:pPr>
      <w:r>
        <w:separator/>
      </w:r>
    </w:p>
  </w:footnote>
  <w:footnote w:type="continuationSeparator" w:id="0">
    <w:p w:rsidR="00467B9F" w:rsidRDefault="00467B9F" w:rsidP="00467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B9F" w:rsidRDefault="00AF563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83576" o:spid="_x0000_s2050" type="#_x0000_t75" style="position:absolute;margin-left:0;margin-top:0;width:536.75pt;height:536.75pt;z-index:-251657216;mso-position-horizontal:center;mso-position-horizontal-relative:margin;mso-position-vertical:center;mso-position-vertical-relative:margin" o:allowincell="f">
          <v:imagedata r:id="rId1" o:title="CBB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B9F" w:rsidRDefault="00AF563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83577" o:spid="_x0000_s2051" type="#_x0000_t75" style="position:absolute;margin-left:0;margin-top:0;width:536.75pt;height:536.75pt;z-index:-251656192;mso-position-horizontal:center;mso-position-horizontal-relative:margin;mso-position-vertical:center;mso-position-vertical-relative:margin" o:allowincell="f">
          <v:imagedata r:id="rId1" o:title="CBB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B9F" w:rsidRDefault="00AF563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83575" o:spid="_x0000_s2049" type="#_x0000_t75" style="position:absolute;margin-left:0;margin-top:0;width:536.75pt;height:536.75pt;z-index:-251658240;mso-position-horizontal:center;mso-position-horizontal-relative:margin;mso-position-vertical:center;mso-position-vertical-relative:margin" o:allowincell="f">
          <v:imagedata r:id="rId1" o:title="CBB 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2trAwsjSytDAAspR0lIJTi4sz8/NACgxrAbuY5nIsAAAA"/>
  </w:docVars>
  <w:rsids>
    <w:rsidRoot w:val="00036795"/>
    <w:rsid w:val="000333E1"/>
    <w:rsid w:val="00036795"/>
    <w:rsid w:val="00075DB3"/>
    <w:rsid w:val="002A099D"/>
    <w:rsid w:val="003C128E"/>
    <w:rsid w:val="00467B9F"/>
    <w:rsid w:val="00530BF2"/>
    <w:rsid w:val="005646A1"/>
    <w:rsid w:val="00843919"/>
    <w:rsid w:val="0091769F"/>
    <w:rsid w:val="00931B67"/>
    <w:rsid w:val="009D7351"/>
    <w:rsid w:val="00AF5635"/>
    <w:rsid w:val="00D17155"/>
    <w:rsid w:val="00DD4F7B"/>
    <w:rsid w:val="00F87231"/>
    <w:rsid w:val="00FA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2CC4498"/>
  <w15:docId w15:val="{E9D87FF5-57FD-4E96-9C90-23CA400D0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31B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09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99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176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7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B9F"/>
  </w:style>
  <w:style w:type="paragraph" w:styleId="Footer">
    <w:name w:val="footer"/>
    <w:basedOn w:val="Normal"/>
    <w:link w:val="FooterChar"/>
    <w:uiPriority w:val="99"/>
    <w:unhideWhenUsed/>
    <w:rsid w:val="00467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B9F"/>
  </w:style>
  <w:style w:type="character" w:styleId="Hyperlink">
    <w:name w:val="Hyperlink"/>
    <w:basedOn w:val="DefaultParagraphFont"/>
    <w:uiPriority w:val="99"/>
    <w:unhideWhenUsed/>
    <w:rsid w:val="00FA4F5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amille@MullinsTeam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rin Cole</cp:lastModifiedBy>
  <cp:revision>7</cp:revision>
  <cp:lastPrinted>2016-03-09T17:50:00Z</cp:lastPrinted>
  <dcterms:created xsi:type="dcterms:W3CDTF">2016-07-25T03:27:00Z</dcterms:created>
  <dcterms:modified xsi:type="dcterms:W3CDTF">2016-07-25T04:09:00Z</dcterms:modified>
</cp:coreProperties>
</file>